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273D9" w14:textId="02561807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2A05">
        <w:rPr>
          <w:rFonts w:ascii="Arial" w:eastAsia="Times New Roman" w:hAnsi="Arial" w:cs="Arial"/>
          <w:b/>
          <w:bCs/>
          <w:color w:val="000000"/>
          <w:sz w:val="32"/>
          <w:szCs w:val="32"/>
        </w:rPr>
        <w:t>Ally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>/Recruiter</w:t>
      </w:r>
      <w:r w:rsidRPr="00AE2A05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Coordinator: Job Description</w:t>
      </w:r>
      <w:r w:rsidRPr="00AE2A05">
        <w:rPr>
          <w:rFonts w:ascii="Arial" w:eastAsia="Times New Roman" w:hAnsi="Arial" w:cs="Arial"/>
          <w:b/>
          <w:bCs/>
          <w:color w:val="000000"/>
          <w:sz w:val="32"/>
          <w:szCs w:val="32"/>
        </w:rPr>
        <w:tab/>
      </w:r>
      <w:r w:rsidRPr="00AE2A05">
        <w:rPr>
          <w:rFonts w:ascii="Arial" w:eastAsia="Times New Roman" w:hAnsi="Arial" w:cs="Arial"/>
          <w:b/>
          <w:bCs/>
          <w:color w:val="000000"/>
          <w:sz w:val="32"/>
          <w:szCs w:val="32"/>
        </w:rPr>
        <w:tab/>
      </w:r>
      <w:r w:rsidRPr="00AE2A05">
        <w:rPr>
          <w:rFonts w:ascii="Arial" w:eastAsia="Times New Roman" w:hAnsi="Arial" w:cs="Arial"/>
          <w:color w:val="000000"/>
        </w:rPr>
        <w:t xml:space="preserve"> </w:t>
      </w:r>
      <w:r w:rsidRPr="00AE2A05">
        <w:rPr>
          <w:rFonts w:ascii="Arial" w:eastAsia="Times New Roman" w:hAnsi="Arial" w:cs="Arial"/>
          <w:color w:val="000000"/>
        </w:rPr>
        <w:tab/>
        <w:t xml:space="preserve"> </w:t>
      </w:r>
      <w:r w:rsidRPr="00AE2A05">
        <w:rPr>
          <w:rFonts w:ascii="Arial" w:eastAsia="Times New Roman" w:hAnsi="Arial" w:cs="Arial"/>
          <w:color w:val="000000"/>
        </w:rPr>
        <w:tab/>
        <w:t xml:space="preserve"> </w:t>
      </w:r>
      <w:r w:rsidRPr="00AE2A05">
        <w:rPr>
          <w:rFonts w:ascii="Arial" w:eastAsia="Times New Roman" w:hAnsi="Arial" w:cs="Arial"/>
          <w:color w:val="000000"/>
        </w:rPr>
        <w:tab/>
      </w:r>
      <w:r w:rsidRPr="00AE2A05">
        <w:rPr>
          <w:rFonts w:ascii="Arial" w:eastAsia="Times New Roman" w:hAnsi="Arial" w:cs="Arial"/>
          <w:color w:val="000000"/>
        </w:rPr>
        <w:tab/>
      </w:r>
    </w:p>
    <w:p w14:paraId="2D533A5A" w14:textId="77777777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F26576" w14:textId="77777777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2A05">
        <w:rPr>
          <w:rFonts w:ascii="Arial" w:eastAsia="Times New Roman" w:hAnsi="Arial" w:cs="Arial"/>
          <w:b/>
          <w:bCs/>
          <w:color w:val="000000"/>
          <w:sz w:val="20"/>
          <w:szCs w:val="20"/>
        </w:rPr>
        <w:t>Job Summary</w:t>
      </w:r>
    </w:p>
    <w:p w14:paraId="2A2B46BF" w14:textId="7EA3BA8A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Recruit, train, direct, encourage and support a team of Allies. Regularly review and monitor the student progress toward Graduation. </w:t>
      </w:r>
    </w:p>
    <w:p w14:paraId="5945CFFF" w14:textId="139D3A86" w:rsidR="00AE2A05" w:rsidRDefault="00AE2A05" w:rsidP="00AE2A05">
      <w:pPr>
        <w:spacing w:before="240"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b/>
          <w:bCs/>
          <w:color w:val="000000"/>
          <w:sz w:val="20"/>
          <w:szCs w:val="20"/>
        </w:rPr>
        <w:t>Responsibilities: </w:t>
      </w:r>
    </w:p>
    <w:p w14:paraId="11DAD98F" w14:textId="77777777" w:rsidR="00AE2A05" w:rsidRPr="00AE2A05" w:rsidRDefault="00AE2A05" w:rsidP="00AE2A05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4955D5" w14:textId="075E0F29" w:rsidR="00AE2A05" w:rsidRDefault="00AE2A05" w:rsidP="00AE2A0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Develop a plan to recruit and equip Allies.</w:t>
      </w:r>
    </w:p>
    <w:p w14:paraId="0A9E99DA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266EB14F" w14:textId="25BFC667" w:rsidR="00AE2A05" w:rsidRDefault="00AE2A05" w:rsidP="00AE2A0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Plan to attend every class.</w:t>
      </w:r>
    </w:p>
    <w:p w14:paraId="4CF0E98F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7F94F0DF" w14:textId="1994D4EB" w:rsidR="00AE2A05" w:rsidRDefault="00AE2A05" w:rsidP="00AE2A0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Assist with the Ally/Participant matching.</w:t>
      </w:r>
    </w:p>
    <w:p w14:paraId="299CBB4A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0FE99EAA" w14:textId="39D01990" w:rsidR="00AE2A05" w:rsidRDefault="00AE2A05" w:rsidP="00AE2A0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 xml:space="preserve">Schedule 2-3 information Ally “Reinforcement” </w:t>
      </w:r>
      <w:r w:rsidR="005B52A2" w:rsidRPr="00AE2A05">
        <w:rPr>
          <w:rFonts w:ascii="Arial" w:eastAsia="Times New Roman" w:hAnsi="Arial" w:cs="Arial"/>
          <w:color w:val="000000"/>
          <w:sz w:val="20"/>
          <w:szCs w:val="20"/>
        </w:rPr>
        <w:t>Gatherings.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14:paraId="6262C9E2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77C1FD36" w14:textId="77777777" w:rsidR="00AE2A05" w:rsidRDefault="00AE2A05" w:rsidP="00AE2A0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Weekly contacts with Allies throughout training course to track and evaluate graduate’s progress</w:t>
      </w:r>
    </w:p>
    <w:p w14:paraId="107898C8" w14:textId="681C0B15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7D89ECE5" w14:textId="73347A22" w:rsidR="00AE2A05" w:rsidRDefault="00AE2A05" w:rsidP="00AE2A0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 xml:space="preserve">Coordinate a team of Allies to make quarterly contacts with graduates over a period of one year after Graduation to support, encourage and </w:t>
      </w:r>
      <w:r w:rsidR="005B52A2">
        <w:rPr>
          <w:rFonts w:ascii="Arial" w:eastAsia="Times New Roman" w:hAnsi="Arial" w:cs="Arial"/>
          <w:color w:val="000000"/>
          <w:sz w:val="20"/>
          <w:szCs w:val="20"/>
        </w:rPr>
        <w:t xml:space="preserve">keep 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>track</w:t>
      </w:r>
      <w:r w:rsidR="005B52A2">
        <w:rPr>
          <w:rFonts w:ascii="Arial" w:eastAsia="Times New Roman" w:hAnsi="Arial" w:cs="Arial"/>
          <w:color w:val="000000"/>
          <w:sz w:val="20"/>
          <w:szCs w:val="20"/>
        </w:rPr>
        <w:t xml:space="preserve"> of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B52A2" w:rsidRPr="00AE2A05">
        <w:rPr>
          <w:rFonts w:ascii="Arial" w:eastAsia="Times New Roman" w:hAnsi="Arial" w:cs="Arial"/>
          <w:color w:val="000000"/>
          <w:sz w:val="20"/>
          <w:szCs w:val="20"/>
        </w:rPr>
        <w:t>graduates.</w:t>
      </w:r>
    </w:p>
    <w:p w14:paraId="7AC8E6C6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2F520EE5" w14:textId="1EC94716" w:rsidR="00AE2A05" w:rsidRDefault="00AE2A05" w:rsidP="00AE2A0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 xml:space="preserve">Attend Core Team meetings to report progress towards </w:t>
      </w:r>
      <w:r w:rsidR="005B52A2" w:rsidRPr="00AE2A05">
        <w:rPr>
          <w:rFonts w:ascii="Arial" w:eastAsia="Times New Roman" w:hAnsi="Arial" w:cs="Arial"/>
          <w:color w:val="000000"/>
          <w:sz w:val="20"/>
          <w:szCs w:val="20"/>
        </w:rPr>
        <w:t>goals.</w:t>
      </w:r>
    </w:p>
    <w:p w14:paraId="22D8B9C6" w14:textId="77777777" w:rsidR="00AE2A05" w:rsidRPr="00AE2A05" w:rsidRDefault="00AE2A05" w:rsidP="00AE2A0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7A122AD9" w14:textId="4CFF0813" w:rsidR="00AE2A05" w:rsidRPr="00AE2A05" w:rsidRDefault="00AE2A05" w:rsidP="00AE2A0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 xml:space="preserve">Document regular student updates to the Confidential Participant Progress </w:t>
      </w:r>
      <w:r w:rsidR="005B52A2" w:rsidRPr="00AE2A05">
        <w:rPr>
          <w:rFonts w:ascii="Arial" w:eastAsia="Times New Roman" w:hAnsi="Arial" w:cs="Arial"/>
          <w:color w:val="000000"/>
          <w:sz w:val="20"/>
          <w:szCs w:val="20"/>
        </w:rPr>
        <w:t>Report.</w:t>
      </w:r>
    </w:p>
    <w:p w14:paraId="2602C7DC" w14:textId="77777777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  <w:t xml:space="preserve"> 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  <w:t xml:space="preserve"> 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  <w:t xml:space="preserve"> </w:t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</w:r>
      <w:r w:rsidRPr="00AE2A05">
        <w:rPr>
          <w:rFonts w:ascii="Arial" w:eastAsia="Times New Roman" w:hAnsi="Arial" w:cs="Arial"/>
          <w:color w:val="000000"/>
          <w:sz w:val="20"/>
          <w:szCs w:val="20"/>
        </w:rPr>
        <w:tab/>
      </w:r>
    </w:p>
    <w:p w14:paraId="53BA14AB" w14:textId="1ADA69E2" w:rsidR="00AE2A05" w:rsidRDefault="00AE2A05" w:rsidP="00AE2A05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b/>
          <w:bCs/>
          <w:color w:val="000000"/>
          <w:sz w:val="20"/>
          <w:szCs w:val="20"/>
        </w:rPr>
        <w:t>Qualifications:</w:t>
      </w:r>
    </w:p>
    <w:p w14:paraId="481CCACF" w14:textId="77777777" w:rsidR="00AE2A05" w:rsidRPr="00AE2A05" w:rsidRDefault="00AE2A05" w:rsidP="00AE2A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B7C47B" w14:textId="6F5B9D78" w:rsidR="00AE2A05" w:rsidRDefault="00AE2A05" w:rsidP="00AE2A05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Follow Jesus, maintaining a vision for His kingdom and the dignity of all work:</w:t>
      </w:r>
    </w:p>
    <w:p w14:paraId="28B4FBCE" w14:textId="77777777" w:rsidR="00AE2A05" w:rsidRPr="00AE2A05" w:rsidRDefault="00AE2A05" w:rsidP="00AE2A05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38F96CCA" w14:textId="025EDDE9" w:rsidR="00AE2A05" w:rsidRDefault="00AE2A05" w:rsidP="00AE2A05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Maintain passion to see the unemployed and underemployed grow spiritually and economically, embodying a humble openness to being challenged by new friendships.</w:t>
      </w:r>
    </w:p>
    <w:p w14:paraId="2AF52D5F" w14:textId="77777777" w:rsidR="00AE2A05" w:rsidRDefault="00AE2A05" w:rsidP="00AE2A05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53CF4D82" w14:textId="3DE23AC3" w:rsidR="00AE2A05" w:rsidRDefault="00AE2A05" w:rsidP="00AE2A05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Foster the motivated heart of a learner, servant, encourager, and advocate for justice.</w:t>
      </w:r>
    </w:p>
    <w:p w14:paraId="3872A92B" w14:textId="77777777" w:rsidR="00AE2A05" w:rsidRPr="00AE2A05" w:rsidRDefault="00AE2A05" w:rsidP="00AE2A05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52DD630B" w14:textId="77777777" w:rsidR="00AE2A05" w:rsidRPr="00AE2A05" w:rsidRDefault="00AE2A05" w:rsidP="00AE2A05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AE2A05">
        <w:rPr>
          <w:rFonts w:ascii="Arial" w:eastAsia="Times New Roman" w:hAnsi="Arial" w:cs="Arial"/>
          <w:color w:val="000000"/>
          <w:sz w:val="20"/>
          <w:szCs w:val="20"/>
        </w:rPr>
        <w:t>Possess high level of respect and sensitivity in developing relationships across socioeconomic/cultural lines.</w:t>
      </w:r>
    </w:p>
    <w:p w14:paraId="1F09A5D3" w14:textId="77777777" w:rsidR="008013DD" w:rsidRDefault="008013DD"/>
    <w:sectPr w:rsidR="008013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31454"/>
    <w:multiLevelType w:val="multilevel"/>
    <w:tmpl w:val="3E884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05C69"/>
    <w:multiLevelType w:val="multilevel"/>
    <w:tmpl w:val="BF721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5643F7"/>
    <w:multiLevelType w:val="multilevel"/>
    <w:tmpl w:val="3FECB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97799D"/>
    <w:multiLevelType w:val="multilevel"/>
    <w:tmpl w:val="84F63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sDAzszQAAkNTcyUdpeDU4uLM/DyQApNaAIbZBaosAAAA"/>
  </w:docVars>
  <w:rsids>
    <w:rsidRoot w:val="00AE2A05"/>
    <w:rsid w:val="005B52A2"/>
    <w:rsid w:val="006006B2"/>
    <w:rsid w:val="008013DD"/>
    <w:rsid w:val="00875DD5"/>
    <w:rsid w:val="00946060"/>
    <w:rsid w:val="00AE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F2934"/>
  <w15:chartTrackingRefBased/>
  <w15:docId w15:val="{7A7C71F1-4BCD-4A69-BC5C-1CE5E770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4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 long</dc:creator>
  <cp:keywords/>
  <dc:description/>
  <cp:lastModifiedBy>stan long</cp:lastModifiedBy>
  <cp:revision>2</cp:revision>
  <dcterms:created xsi:type="dcterms:W3CDTF">2022-01-13T03:08:00Z</dcterms:created>
  <dcterms:modified xsi:type="dcterms:W3CDTF">2022-01-13T03:08:00Z</dcterms:modified>
</cp:coreProperties>
</file>